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5AD76C4E" w:rsidR="00057B1B" w:rsidRPr="00C6377D" w:rsidRDefault="008C6C29" w:rsidP="00C6377D">
      <w:pPr>
        <w:pStyle w:val="1"/>
      </w:pPr>
      <w:bookmarkStart w:id="0" w:name="OLE_LINK4"/>
      <w:bookmarkStart w:id="1" w:name="OLE_LINK5"/>
      <w:r w:rsidRPr="00C6377D">
        <w:rPr>
          <w:rFonts w:hint="eastAsia"/>
        </w:rPr>
        <w:t>设计</w:t>
      </w:r>
      <w:r w:rsidRPr="00C6377D">
        <w:t>文档模板</w:t>
      </w:r>
      <w:r w:rsidR="00F06409" w:rsidRPr="00C6377D">
        <w:rPr>
          <w:rFonts w:hint="eastAsia"/>
        </w:rPr>
        <w:t>（</w:t>
      </w:r>
      <w:r w:rsidR="00087FB5" w:rsidRPr="00C6377D">
        <w:rPr>
          <w:rFonts w:hint="eastAsia"/>
        </w:rPr>
        <w:t>样式：</w:t>
      </w:r>
      <w:r w:rsidR="00F06409" w:rsidRPr="00C6377D">
        <w:rPr>
          <w:rFonts w:hint="eastAsia"/>
        </w:rPr>
        <w:t>标题1）</w:t>
      </w:r>
    </w:p>
    <w:bookmarkEnd w:id="0"/>
    <w:bookmarkEnd w:id="1"/>
    <w:p w14:paraId="77373FFB" w14:textId="6D63257D" w:rsidR="00057B1B" w:rsidRPr="00C6377D" w:rsidRDefault="00057B1B" w:rsidP="00C6377D">
      <w:pPr>
        <w:pStyle w:val="2"/>
      </w:pPr>
      <w:r w:rsidRPr="00C6377D">
        <w:t>设计原由与设计目标</w:t>
      </w:r>
      <w:r w:rsidR="008C6C29" w:rsidRPr="00C6377D">
        <w:rPr>
          <w:rFonts w:hint="eastAsia"/>
        </w:rPr>
        <w:t>（样式：标题2）</w:t>
      </w:r>
    </w:p>
    <w:p w14:paraId="780BD550" w14:textId="312935BF" w:rsidR="00165CEE" w:rsidRPr="00C6377D" w:rsidRDefault="008C6C29" w:rsidP="00C6377D">
      <w:r w:rsidRPr="00C6377D">
        <w:rPr>
          <w:rFonts w:hint="eastAsia"/>
        </w:rPr>
        <w:t>【简略介绍总体设计目的】（样式：正文）</w:t>
      </w:r>
    </w:p>
    <w:p w14:paraId="7C79290E" w14:textId="6ACB6B4F" w:rsidR="005572FF" w:rsidRPr="00C6377D" w:rsidRDefault="005572FF" w:rsidP="00C6377D">
      <w:pPr>
        <w:pStyle w:val="2"/>
      </w:pPr>
      <w:r w:rsidRPr="00C6377D">
        <w:rPr>
          <w:rFonts w:hint="eastAsia"/>
        </w:rPr>
        <w:t>具体实现</w:t>
      </w:r>
      <w:r w:rsidR="008C6C29" w:rsidRPr="00C6377D">
        <w:rPr>
          <w:rFonts w:hint="eastAsia"/>
        </w:rPr>
        <w:t>（样式：标题2）</w:t>
      </w:r>
    </w:p>
    <w:p w14:paraId="5BBEB0CB" w14:textId="74A0EBA5" w:rsidR="00BA4FF2" w:rsidRPr="00C6377D" w:rsidRDefault="008C6C29" w:rsidP="00C6377D">
      <w:r w:rsidRPr="00C6377D">
        <w:rPr>
          <w:rFonts w:hint="eastAsia"/>
        </w:rPr>
        <w:t>【介绍具体数据结构或者算法的实现，从抽象角度讲解设计方案】</w:t>
      </w:r>
    </w:p>
    <w:p w14:paraId="6AF19016" w14:textId="7DCFA37E" w:rsidR="00047A7A" w:rsidRPr="00C6377D" w:rsidRDefault="008C6C29" w:rsidP="00C6377D">
      <w:pPr>
        <w:pStyle w:val="3"/>
      </w:pPr>
      <w:r w:rsidRPr="00C6377D">
        <w:rPr>
          <w:rFonts w:hint="eastAsia"/>
        </w:rPr>
        <w:t>X</w:t>
      </w:r>
      <w:r w:rsidRPr="00C6377D">
        <w:t>XXXX（</w:t>
      </w:r>
      <w:r w:rsidRPr="00C6377D">
        <w:rPr>
          <w:rFonts w:hint="eastAsia"/>
        </w:rPr>
        <w:t>样式：标题3</w:t>
      </w:r>
      <w:r w:rsidRPr="00C6377D">
        <w:t>）</w:t>
      </w:r>
    </w:p>
    <w:p w14:paraId="329349EF" w14:textId="2F72C46A" w:rsidR="00047A7A" w:rsidRPr="00C6377D" w:rsidRDefault="008C6C29" w:rsidP="00C6377D">
      <w:pPr>
        <w:pStyle w:val="3"/>
      </w:pPr>
      <w:r w:rsidRPr="00C6377D">
        <w:rPr>
          <w:rFonts w:hint="eastAsia"/>
        </w:rPr>
        <w:t>X</w:t>
      </w:r>
      <w:r w:rsidRPr="00C6377D">
        <w:t>XXXX</w:t>
      </w:r>
      <w:r w:rsidR="00087FB5" w:rsidRPr="00C6377D">
        <w:t>（</w:t>
      </w:r>
      <w:r w:rsidR="00087FB5" w:rsidRPr="00C6377D">
        <w:rPr>
          <w:rFonts w:hint="eastAsia"/>
        </w:rPr>
        <w:t>样式：标题3</w:t>
      </w:r>
      <w:r w:rsidR="00087FB5" w:rsidRPr="00C6377D">
        <w:t>）</w:t>
      </w:r>
    </w:p>
    <w:p w14:paraId="61317E63" w14:textId="2F306385" w:rsidR="00AF3A55" w:rsidRPr="00C6377D" w:rsidRDefault="008C6C29" w:rsidP="00C6377D">
      <w:pPr>
        <w:pStyle w:val="4"/>
      </w:pPr>
      <w:r w:rsidRPr="00C6377D">
        <w:rPr>
          <w:rFonts w:hint="eastAsia"/>
        </w:rPr>
        <w:t>【列举】（样</w:t>
      </w:r>
      <w:bookmarkStart w:id="2" w:name="_GoBack"/>
      <w:bookmarkEnd w:id="2"/>
      <w:r w:rsidRPr="00C6377D">
        <w:rPr>
          <w:rFonts w:hint="eastAsia"/>
        </w:rPr>
        <w:t>式：标题4）</w:t>
      </w:r>
    </w:p>
    <w:p w14:paraId="5971BA73" w14:textId="601D5B2B" w:rsidR="00902ECB" w:rsidRPr="00C6377D" w:rsidRDefault="00902ECB" w:rsidP="00C6377D">
      <w:pPr>
        <w:pStyle w:val="2"/>
      </w:pPr>
      <w:r w:rsidRPr="00C6377D">
        <w:rPr>
          <w:rFonts w:hint="eastAsia"/>
        </w:rPr>
        <w:t>用例</w:t>
      </w:r>
    </w:p>
    <w:p w14:paraId="74A63420" w14:textId="0BBDBF4D" w:rsidR="008C6C29" w:rsidRPr="00C6377D" w:rsidRDefault="008C6C29" w:rsidP="00C6377D">
      <w:r w:rsidRPr="00C6377D">
        <w:rPr>
          <w:rFonts w:hint="eastAsia"/>
        </w:rPr>
        <w:t>【提供一个具体的在游戏中的例子及相关示意图，用具象案例开始讲解设计方案】</w:t>
      </w:r>
    </w:p>
    <w:p w14:paraId="6ECBC3DE" w14:textId="43A564E7" w:rsidR="00ED05D6" w:rsidRPr="00C6377D" w:rsidRDefault="00ED05D6" w:rsidP="00C6377D">
      <w:pPr>
        <w:pStyle w:val="2"/>
      </w:pPr>
      <w:r w:rsidRPr="00C6377D">
        <w:rPr>
          <w:rFonts w:hint="eastAsia"/>
        </w:rPr>
        <w:t>相关文档</w:t>
      </w:r>
    </w:p>
    <w:p w14:paraId="6E66B0FE" w14:textId="19C20993" w:rsidR="00ED05D6" w:rsidRPr="00C6377D" w:rsidRDefault="00ED05D6" w:rsidP="00C6377D">
      <w:r w:rsidRPr="00C6377D">
        <w:rPr>
          <w:rFonts w:hint="eastAsia"/>
        </w:rPr>
        <w:t>【提供相关文档的超链接引用</w:t>
      </w:r>
      <w:r w:rsidR="00A75874" w:rsidRPr="00C6377D">
        <w:rPr>
          <w:rFonts w:hint="eastAsia"/>
        </w:rPr>
        <w:t>（相对引用）</w:t>
      </w:r>
      <w:r w:rsidRPr="00C6377D">
        <w:rPr>
          <w:rFonts w:hint="eastAsia"/>
        </w:rPr>
        <w:t>，如：</w:t>
      </w:r>
      <w:r w:rsidRPr="00C6377D">
        <w:rPr>
          <w:rFonts w:hint="eastAsia"/>
          <w:i/>
          <w:color w:val="00B0F0"/>
          <w:u w:val="single"/>
        </w:rPr>
        <w:t>硬直系统.</w:t>
      </w:r>
      <w:r w:rsidRPr="00C6377D">
        <w:rPr>
          <w:i/>
          <w:color w:val="00B0F0"/>
          <w:u w:val="single"/>
        </w:rPr>
        <w:t>docx</w:t>
      </w:r>
      <w:r w:rsidRPr="00C6377D">
        <w:rPr>
          <w:rFonts w:hint="eastAsia"/>
        </w:rPr>
        <w:t>】</w:t>
      </w:r>
    </w:p>
    <w:p w14:paraId="559AA3A0" w14:textId="066D9714" w:rsidR="00AE10D4" w:rsidRPr="00C6377D" w:rsidRDefault="003D6A11" w:rsidP="00C6377D">
      <w:r w:rsidRPr="00C6377D">
        <w:rPr>
          <w:rFonts w:hint="eastAsia"/>
        </w:rPr>
        <w:t>【注意：所有设计文档都需要在V</w:t>
      </w:r>
      <w:r w:rsidRPr="00C6377D">
        <w:t>isio的设计总览中被索引</w:t>
      </w:r>
      <w:r w:rsidRPr="00C6377D">
        <w:rPr>
          <w:rFonts w:hint="eastAsia"/>
        </w:rPr>
        <w:t>（相对引用）</w:t>
      </w:r>
      <w:r w:rsidR="007177C0" w:rsidRPr="00C6377D">
        <w:rPr>
          <w:rFonts w:hint="eastAsia"/>
        </w:rPr>
        <w:t>，但是一定注意不要所有人同时修改设计总览文档</w:t>
      </w:r>
      <w:r w:rsidRPr="00C6377D">
        <w:rPr>
          <w:rFonts w:hint="eastAsia"/>
        </w:rPr>
        <w:t>】</w:t>
      </w:r>
    </w:p>
    <w:sectPr w:rsidR="00AE10D4" w:rsidRPr="00C6377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C94DC9" w14:textId="77777777" w:rsidR="00C1487F" w:rsidRDefault="00C1487F" w:rsidP="00C6377D">
      <w:r>
        <w:separator/>
      </w:r>
    </w:p>
  </w:endnote>
  <w:endnote w:type="continuationSeparator" w:id="0">
    <w:p w14:paraId="7F29157C" w14:textId="77777777" w:rsidR="00C1487F" w:rsidRDefault="00C1487F" w:rsidP="00C63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39BFF9" w14:textId="77777777" w:rsidR="00C1487F" w:rsidRDefault="00C1487F" w:rsidP="00C6377D">
      <w:r>
        <w:separator/>
      </w:r>
    </w:p>
  </w:footnote>
  <w:footnote w:type="continuationSeparator" w:id="0">
    <w:p w14:paraId="5E75217E" w14:textId="77777777" w:rsidR="00C1487F" w:rsidRDefault="00C1487F" w:rsidP="00C63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03A42496"/>
    <w:lvl w:ilvl="0" w:tplc="454E27A4">
      <w:start w:val="1"/>
      <w:numFmt w:val="lowerLetter"/>
      <w:pStyle w:val="3"/>
      <w:lvlText w:val="%1."/>
      <w:lvlJc w:val="left"/>
      <w:pPr>
        <w:ind w:left="780" w:hanging="420"/>
      </w:pPr>
    </w:lvl>
    <w:lvl w:ilvl="1" w:tplc="E584908C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BFA0E46A"/>
    <w:lvl w:ilvl="0" w:tplc="4E1CEE4E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0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8"/>
  </w:num>
  <w:num w:numId="23">
    <w:abstractNumId w:val="31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29"/>
  </w:num>
  <w:num w:numId="29">
    <w:abstractNumId w:val="20"/>
  </w:num>
  <w:num w:numId="30">
    <w:abstractNumId w:val="8"/>
  </w:num>
  <w:num w:numId="31">
    <w:abstractNumId w:val="11"/>
  </w:num>
  <w:num w:numId="32">
    <w:abstractNumId w:val="32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gUAaWGnkC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87F"/>
    <w:rsid w:val="00C1497C"/>
    <w:rsid w:val="00C16E7F"/>
    <w:rsid w:val="00C50E4E"/>
    <w:rsid w:val="00C53AC2"/>
    <w:rsid w:val="00C6377D"/>
    <w:rsid w:val="00C8566A"/>
    <w:rsid w:val="00CB1345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377D"/>
    <w:pPr>
      <w:tabs>
        <w:tab w:val="left" w:pos="2055"/>
      </w:tabs>
      <w:ind w:firstLine="360"/>
    </w:pPr>
    <w:rPr>
      <w:rFonts w:ascii="微软雅黑" w:eastAsia="微软雅黑" w:hAnsi="微软雅黑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C6377D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C6377D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C6377D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C6377D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C6377D"/>
    <w:rPr>
      <w:rFonts w:ascii="微软雅黑" w:eastAsia="微软雅黑" w:hAnsi="微软雅黑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C6377D"/>
    <w:rPr>
      <w:rFonts w:ascii="微软雅黑" w:eastAsia="微软雅黑" w:hAnsi="微软雅黑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62538-FE51-40E0-A18A-6ECDDC6E4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9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81</cp:revision>
  <dcterms:created xsi:type="dcterms:W3CDTF">2016-07-26T02:13:00Z</dcterms:created>
  <dcterms:modified xsi:type="dcterms:W3CDTF">2019-07-08T15:49:00Z</dcterms:modified>
</cp:coreProperties>
</file>